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ett Kah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h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3 Edward Rd, Prospect Heights, IL, USA Prospect Heights, IL, USA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hn.brett@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64294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